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10"/>
        <w:gridCol w:w="1350"/>
        <w:gridCol w:w="1486"/>
        <w:gridCol w:w="1484"/>
        <w:gridCol w:w="1710"/>
        <w:gridCol w:w="1530"/>
        <w:gridCol w:w="1440"/>
        <w:gridCol w:w="2790"/>
      </w:tblGrid>
      <w:tr w:rsidR="00436595" w:rsidRPr="00D7416A" w:rsidTr="00590E33">
        <w:trPr>
          <w:trHeight w:val="800"/>
        </w:trPr>
        <w:tc>
          <w:tcPr>
            <w:tcW w:w="1410" w:type="dxa"/>
            <w:shd w:val="clear" w:color="auto" w:fill="C0C0C0"/>
          </w:tcPr>
          <w:p w:rsidR="00436595" w:rsidRPr="00D7416A" w:rsidRDefault="00A13780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-28385</wp:posOffset>
                      </wp:positionH>
                      <wp:positionV relativeFrom="paragraph">
                        <wp:posOffset>-590780</wp:posOffset>
                      </wp:positionV>
                      <wp:extent cx="8241054" cy="463138"/>
                      <wp:effectExtent l="0" t="0" r="0" b="0"/>
                      <wp:wrapNone/>
                      <wp:docPr id="2" name="WordArt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>
                                <a:off x="0" y="0"/>
                                <a:ext cx="8241054" cy="463138"/>
                              </a:xfrm>
                              <a:prstGeom prst="rect">
                                <a:avLst/>
                              </a:prstGeom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A13780" w:rsidRDefault="00A13780" w:rsidP="00A13780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 Black" w:hAnsi="Arial Black"/>
                                      <w:outline/>
                                      <w:color w:val="000000"/>
                                      <w:sz w:val="72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  <w:t>Pinnacle Club Plans Fall 201</w:t>
                                  </w:r>
                                  <w:r w:rsidR="00C51F10">
                                    <w:rPr>
                                      <w:rFonts w:ascii="Arial Black" w:hAnsi="Arial Black"/>
                                      <w:outline/>
                                      <w:color w:val="000000"/>
                                      <w:sz w:val="72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  <w:t>8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Plain">
                                <a:avLst>
                                  <a:gd name="adj" fmla="val 50000"/>
                                </a:avLst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WordArt 34" o:spid="_x0000_s1026" type="#_x0000_t202" style="position:absolute;margin-left:-2.25pt;margin-top:-46.5pt;width:648.9pt;height:36.4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" filled="f" stroked="f">
                      <o:lock v:ext="edit" shapetype="t"/>
                      <v:textbox>
                        <w:txbxContent>
                          <w:p w:rsidR="00A13780" w:rsidRDefault="00A13780" w:rsidP="00A1378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outline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Pinnacle Club Plans Fall 201</w:t>
                            </w:r>
                            <w:r w:rsidR="00C51F10">
                              <w:rPr>
                                <w:rFonts w:ascii="Arial Black" w:hAnsi="Arial Black"/>
                                <w:outline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6595" w:rsidRPr="00D7416A">
              <w:rPr>
                <w:rFonts w:ascii="Klavika Light" w:hAnsi="Klavika Light"/>
                <w:b/>
                <w:sz w:val="24"/>
              </w:rPr>
              <w:t>Date and Theme</w:t>
            </w:r>
          </w:p>
        </w:tc>
        <w:tc>
          <w:tcPr>
            <w:tcW w:w="1350" w:type="dxa"/>
            <w:shd w:val="clear" w:color="auto" w:fill="C0C0C0"/>
          </w:tcPr>
          <w:p w:rsidR="00436595" w:rsidRPr="00D7416A" w:rsidRDefault="00865469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Club Manager</w:t>
            </w:r>
            <w:r w:rsidR="00436595" w:rsidRPr="00D7416A">
              <w:rPr>
                <w:rFonts w:ascii="Klavika Light" w:hAnsi="Klavika Light"/>
                <w:b/>
                <w:sz w:val="24"/>
              </w:rPr>
              <w:t xml:space="preserve"> </w:t>
            </w:r>
            <w:r w:rsidRPr="00D7416A">
              <w:rPr>
                <w:rFonts w:ascii="Klavika Light" w:hAnsi="Klavika Light"/>
                <w:b/>
                <w:sz w:val="24"/>
              </w:rPr>
              <w:t xml:space="preserve"> / Location</w:t>
            </w:r>
          </w:p>
        </w:tc>
        <w:tc>
          <w:tcPr>
            <w:tcW w:w="1486" w:type="dxa"/>
            <w:shd w:val="clear" w:color="auto" w:fill="C0C0C0"/>
          </w:tcPr>
          <w:p w:rsidR="00436595" w:rsidRPr="00D7416A" w:rsidRDefault="00436595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Songs</w:t>
            </w:r>
          </w:p>
          <w:p w:rsidR="00436595" w:rsidRPr="00D7416A" w:rsidRDefault="00436595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Leader in CAPITALS</w:t>
            </w:r>
          </w:p>
        </w:tc>
        <w:tc>
          <w:tcPr>
            <w:tcW w:w="1484" w:type="dxa"/>
            <w:shd w:val="clear" w:color="auto" w:fill="C0C0C0"/>
          </w:tcPr>
          <w:p w:rsidR="00436595" w:rsidRPr="00D7416A" w:rsidRDefault="003C4D4A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Mixer</w:t>
            </w:r>
          </w:p>
        </w:tc>
        <w:tc>
          <w:tcPr>
            <w:tcW w:w="1710" w:type="dxa"/>
            <w:shd w:val="clear" w:color="auto" w:fill="C0C0C0"/>
          </w:tcPr>
          <w:p w:rsidR="00436595" w:rsidRPr="00D7416A" w:rsidRDefault="003C4D4A" w:rsidP="007320E9">
            <w:pPr>
              <w:pStyle w:val="Heading1"/>
              <w:framePr w:hSpace="180" w:wrap="notBeside" w:vAnchor="page" w:hAnchor="page" w:x="1402" w:y="1445"/>
              <w:rPr>
                <w:rFonts w:ascii="Klavika Light" w:hAnsi="Klavika Light"/>
              </w:rPr>
            </w:pPr>
            <w:r w:rsidRPr="00D7416A">
              <w:rPr>
                <w:rFonts w:ascii="Klavika Light" w:hAnsi="Klavika Light"/>
              </w:rPr>
              <w:t>Part</w:t>
            </w:r>
            <w:r w:rsidR="00AF6DC4" w:rsidRPr="00D7416A">
              <w:rPr>
                <w:rFonts w:ascii="Klavika Light" w:hAnsi="Klavika Light"/>
              </w:rPr>
              <w:t>icipation Game</w:t>
            </w:r>
          </w:p>
        </w:tc>
        <w:tc>
          <w:tcPr>
            <w:tcW w:w="1530" w:type="dxa"/>
            <w:shd w:val="clear" w:color="auto" w:fill="C0C0C0"/>
          </w:tcPr>
          <w:p w:rsidR="00436595" w:rsidRPr="00D7416A" w:rsidRDefault="003C4D4A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Leader Skit / Camp Sell</w:t>
            </w:r>
          </w:p>
        </w:tc>
        <w:tc>
          <w:tcPr>
            <w:tcW w:w="1440" w:type="dxa"/>
            <w:shd w:val="clear" w:color="auto" w:fill="C0C0C0"/>
          </w:tcPr>
          <w:p w:rsidR="00436595" w:rsidRPr="00D7416A" w:rsidRDefault="00436595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Message / Speaker</w:t>
            </w:r>
          </w:p>
        </w:tc>
        <w:tc>
          <w:tcPr>
            <w:tcW w:w="2790" w:type="dxa"/>
            <w:shd w:val="clear" w:color="auto" w:fill="C0C0C0"/>
          </w:tcPr>
          <w:p w:rsidR="00436595" w:rsidRPr="00D7416A" w:rsidRDefault="00436595" w:rsidP="007320E9">
            <w:pPr>
              <w:pStyle w:val="Heading2"/>
              <w:framePr w:hSpace="180" w:wrap="notBeside" w:vAnchor="page" w:hAnchor="page" w:x="1402" w:y="1445"/>
              <w:rPr>
                <w:rFonts w:ascii="Klavika Light" w:hAnsi="Klavika Light"/>
                <w:sz w:val="24"/>
              </w:rPr>
            </w:pPr>
            <w:r w:rsidRPr="00D7416A">
              <w:rPr>
                <w:rFonts w:ascii="Klavika Light" w:hAnsi="Klavika Light"/>
                <w:sz w:val="24"/>
              </w:rPr>
              <w:t>Notes</w:t>
            </w:r>
            <w:r w:rsidR="00213CE5" w:rsidRPr="00D7416A">
              <w:rPr>
                <w:rFonts w:ascii="Klavika Light" w:hAnsi="Klavika Light"/>
                <w:sz w:val="24"/>
              </w:rPr>
              <w:t xml:space="preserve"> / Announcement Plan</w:t>
            </w:r>
          </w:p>
        </w:tc>
      </w:tr>
      <w:tr w:rsidR="004F0019" w:rsidRPr="00D7416A" w:rsidTr="004F0019">
        <w:trPr>
          <w:cantSplit/>
          <w:trHeight w:val="692"/>
        </w:trPr>
        <w:tc>
          <w:tcPr>
            <w:tcW w:w="1410" w:type="dxa"/>
          </w:tcPr>
          <w:p w:rsidR="004F0019" w:rsidRPr="00D7416A" w:rsidRDefault="004F001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9000" w:type="dxa"/>
            <w:gridSpan w:val="6"/>
            <w:vAlign w:val="center"/>
          </w:tcPr>
          <w:p w:rsidR="004F0019" w:rsidRPr="00D7416A" w:rsidRDefault="004F0019" w:rsidP="004F0019">
            <w:pPr>
              <w:framePr w:hSpace="180" w:wrap="notBeside" w:vAnchor="page" w:hAnchor="page" w:x="1402" w:y="1445"/>
              <w:jc w:val="center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Labor Day – No Event</w:t>
            </w:r>
          </w:p>
        </w:tc>
        <w:tc>
          <w:tcPr>
            <w:tcW w:w="2790" w:type="dxa"/>
          </w:tcPr>
          <w:p w:rsidR="004F0019" w:rsidRPr="00D7416A" w:rsidRDefault="004F001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PHS Homecoming Dance Sept 9th</w:t>
            </w:r>
          </w:p>
        </w:tc>
      </w:tr>
      <w:tr w:rsidR="004F0019" w:rsidRPr="00D7416A" w:rsidTr="004F0019">
        <w:trPr>
          <w:cantSplit/>
          <w:trHeight w:val="701"/>
        </w:trPr>
        <w:tc>
          <w:tcPr>
            <w:tcW w:w="1410" w:type="dxa"/>
          </w:tcPr>
          <w:p w:rsidR="004F0019" w:rsidRDefault="00C51F10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ept 17</w:t>
            </w:r>
          </w:p>
          <w:p w:rsidR="00C51F10" w:rsidRPr="00D7416A" w:rsidRDefault="00C51F10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All Area Dodgeball</w:t>
            </w:r>
          </w:p>
        </w:tc>
        <w:tc>
          <w:tcPr>
            <w:tcW w:w="9000" w:type="dxa"/>
            <w:gridSpan w:val="6"/>
            <w:vAlign w:val="center"/>
          </w:tcPr>
          <w:p w:rsidR="004F0019" w:rsidRPr="00D7416A" w:rsidRDefault="004F0019" w:rsidP="004F0019">
            <w:pPr>
              <w:framePr w:hSpace="180" w:wrap="notBeside" w:vAnchor="page" w:hAnchor="page" w:x="1402" w:y="1445"/>
              <w:jc w:val="center"/>
              <w:rPr>
                <w:rFonts w:ascii="Klavika Light" w:hAnsi="Klavika Light" w:cs="Arial"/>
              </w:rPr>
            </w:pPr>
            <w:bookmarkStart w:id="0" w:name="_GoBack"/>
            <w:bookmarkEnd w:id="0"/>
            <w:r w:rsidRPr="00D7416A">
              <w:rPr>
                <w:rFonts w:ascii="Klavika Light" w:hAnsi="Klavika Light" w:cs="Arial"/>
              </w:rPr>
              <w:t>At Explorer MS</w:t>
            </w:r>
          </w:p>
        </w:tc>
        <w:tc>
          <w:tcPr>
            <w:tcW w:w="2790" w:type="dxa"/>
          </w:tcPr>
          <w:p w:rsidR="004F0019" w:rsidRPr="00D7416A" w:rsidRDefault="004F001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063F58" w:rsidRPr="00D7416A" w:rsidTr="00590E33">
        <w:trPr>
          <w:cantSplit/>
          <w:trHeight w:val="962"/>
        </w:trPr>
        <w:tc>
          <w:tcPr>
            <w:tcW w:w="1410" w:type="dxa"/>
          </w:tcPr>
          <w:p w:rsidR="00B57235" w:rsidRDefault="00C51F10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ept 24</w:t>
            </w:r>
          </w:p>
          <w:p w:rsidR="00C51F10" w:rsidRPr="00D7416A" w:rsidRDefault="004B31A3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Vine </w:t>
            </w:r>
            <w:r w:rsidR="00C51F10">
              <w:rPr>
                <w:rFonts w:ascii="Klavika Light" w:hAnsi="Klavika Light" w:cs="Arial"/>
              </w:rPr>
              <w:t xml:space="preserve">Club </w:t>
            </w:r>
          </w:p>
        </w:tc>
        <w:tc>
          <w:tcPr>
            <w:tcW w:w="1350" w:type="dxa"/>
          </w:tcPr>
          <w:p w:rsidR="00063F58" w:rsidRPr="00D7416A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ress as your favorite vine</w:t>
            </w:r>
          </w:p>
        </w:tc>
        <w:tc>
          <w:tcPr>
            <w:tcW w:w="1486" w:type="dxa"/>
          </w:tcPr>
          <w:p w:rsidR="00063F58" w:rsidRDefault="00F519DB" w:rsidP="000152D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Lip Gloss </w:t>
            </w:r>
          </w:p>
          <w:p w:rsidR="00F519DB" w:rsidRDefault="00F519DB" w:rsidP="000152D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tiches</w:t>
            </w:r>
          </w:p>
          <w:p w:rsidR="00F519DB" w:rsidRPr="00D7416A" w:rsidRDefault="00F519DB" w:rsidP="000152D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Lost Boy </w:t>
            </w:r>
          </w:p>
        </w:tc>
        <w:tc>
          <w:tcPr>
            <w:tcW w:w="1484" w:type="dxa"/>
          </w:tcPr>
          <w:p w:rsidR="00063F58" w:rsidRPr="00D7416A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Reverse Charades Vines </w:t>
            </w:r>
          </w:p>
        </w:tc>
        <w:tc>
          <w:tcPr>
            <w:tcW w:w="1710" w:type="dxa"/>
          </w:tcPr>
          <w:p w:rsidR="00063F58" w:rsidRPr="00D7416A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proofErr w:type="spellStart"/>
            <w:r>
              <w:rPr>
                <w:rFonts w:ascii="Klavika Light" w:hAnsi="Klavika Light" w:cs="Arial"/>
              </w:rPr>
              <w:t>Kahoot</w:t>
            </w:r>
            <w:proofErr w:type="spellEnd"/>
            <w:r>
              <w:rPr>
                <w:rFonts w:ascii="Klavika Light" w:hAnsi="Klavika Light" w:cs="Arial"/>
              </w:rPr>
              <w:t xml:space="preserve"> Vines</w:t>
            </w:r>
          </w:p>
        </w:tc>
        <w:tc>
          <w:tcPr>
            <w:tcW w:w="1530" w:type="dxa"/>
          </w:tcPr>
          <w:p w:rsidR="00063F58" w:rsidRPr="00D7416A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proofErr w:type="spellStart"/>
            <w:r>
              <w:rPr>
                <w:rFonts w:ascii="Klavika Light" w:hAnsi="Klavika Light" w:cs="Arial"/>
              </w:rPr>
              <w:t>Viners</w:t>
            </w:r>
            <w:proofErr w:type="spellEnd"/>
            <w:r>
              <w:rPr>
                <w:rFonts w:ascii="Klavika Light" w:hAnsi="Klavika Light" w:cs="Arial"/>
              </w:rPr>
              <w:t xml:space="preserve"> when they found out Vine was shutting down</w:t>
            </w:r>
          </w:p>
        </w:tc>
        <w:tc>
          <w:tcPr>
            <w:tcW w:w="1440" w:type="dxa"/>
          </w:tcPr>
          <w:p w:rsidR="000F1565" w:rsidRPr="00D7416A" w:rsidRDefault="00C516B5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Mark 1</w:t>
            </w:r>
            <w:r w:rsidR="00814B14">
              <w:rPr>
                <w:rFonts w:ascii="Klavika Light" w:hAnsi="Klavika Light" w:cs="Arial"/>
              </w:rPr>
              <w:t>:14-20</w:t>
            </w:r>
          </w:p>
        </w:tc>
        <w:tc>
          <w:tcPr>
            <w:tcW w:w="2790" w:type="dxa"/>
          </w:tcPr>
          <w:p w:rsidR="00C51F10" w:rsidRDefault="00C51F10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Homecoming Game Sept 28</w:t>
            </w:r>
            <w:r>
              <w:rPr>
                <w:rFonts w:ascii="Klavika Light" w:hAnsi="Klavika Light" w:cs="Arial"/>
              </w:rPr>
              <w:br/>
              <w:t>Homecoming Dance Sept 29</w:t>
            </w:r>
          </w:p>
          <w:p w:rsidR="00063F58" w:rsidRPr="00D7416A" w:rsidRDefault="00C51F10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Work Weekend Sept 28-30</w:t>
            </w:r>
          </w:p>
        </w:tc>
      </w:tr>
      <w:tr w:rsidR="00D26443" w:rsidRPr="00D7416A" w:rsidTr="00590E33">
        <w:trPr>
          <w:cantSplit/>
          <w:trHeight w:val="962"/>
        </w:trPr>
        <w:tc>
          <w:tcPr>
            <w:tcW w:w="1410" w:type="dxa"/>
          </w:tcPr>
          <w:p w:rsidR="004B31A3" w:rsidRDefault="00C51F10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Oct 1</w:t>
            </w:r>
          </w:p>
          <w:p w:rsidR="004F0019" w:rsidRPr="00D7416A" w:rsidRDefault="004B31A3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Avengers </w:t>
            </w:r>
            <w:r w:rsidR="00C51F10">
              <w:rPr>
                <w:rFonts w:ascii="Klavika Light" w:hAnsi="Klavika Light" w:cs="Arial"/>
              </w:rPr>
              <w:t xml:space="preserve">Club </w:t>
            </w:r>
          </w:p>
        </w:tc>
        <w:tc>
          <w:tcPr>
            <w:tcW w:w="1350" w:type="dxa"/>
          </w:tcPr>
          <w:p w:rsidR="00D26443" w:rsidRPr="00D7416A" w:rsidRDefault="00D26443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86" w:type="dxa"/>
          </w:tcPr>
          <w:p w:rsidR="00D26443" w:rsidRDefault="00F519DB" w:rsidP="000152D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Hooked on a feeling</w:t>
            </w:r>
          </w:p>
          <w:p w:rsidR="00F519DB" w:rsidRPr="00D7416A" w:rsidRDefault="00F519DB" w:rsidP="000152D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Playlist </w:t>
            </w:r>
          </w:p>
        </w:tc>
        <w:tc>
          <w:tcPr>
            <w:tcW w:w="1484" w:type="dxa"/>
          </w:tcPr>
          <w:p w:rsidR="005A75F6" w:rsidRPr="00D7416A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Easter Egg Hunt for Infinity Stones</w:t>
            </w:r>
          </w:p>
        </w:tc>
        <w:tc>
          <w:tcPr>
            <w:tcW w:w="1710" w:type="dxa"/>
          </w:tcPr>
          <w:p w:rsidR="005A75F6" w:rsidRPr="00D7416A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Best Dressed person pool noodle fight / Min to win it ping pong</w:t>
            </w:r>
          </w:p>
        </w:tc>
        <w:tc>
          <w:tcPr>
            <w:tcW w:w="1530" w:type="dxa"/>
          </w:tcPr>
          <w:p w:rsidR="00F519DB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Avengers in 60 seconds </w:t>
            </w:r>
          </w:p>
          <w:p w:rsidR="00F519DB" w:rsidRPr="00D7416A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Kyle and </w:t>
            </w:r>
            <w:proofErr w:type="spellStart"/>
            <w:r>
              <w:rPr>
                <w:rFonts w:ascii="Klavika Light" w:hAnsi="Klavika Light" w:cs="Arial"/>
              </w:rPr>
              <w:t>Javi</w:t>
            </w:r>
            <w:proofErr w:type="spellEnd"/>
          </w:p>
        </w:tc>
        <w:tc>
          <w:tcPr>
            <w:tcW w:w="1440" w:type="dxa"/>
          </w:tcPr>
          <w:p w:rsidR="000F1565" w:rsidRPr="00D7416A" w:rsidRDefault="00C516B5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Mark 3</w:t>
            </w:r>
            <w:r w:rsidR="00814B14">
              <w:rPr>
                <w:rFonts w:ascii="Klavika Light" w:hAnsi="Klavika Light" w:cs="Arial"/>
              </w:rPr>
              <w:t>:1-6</w:t>
            </w:r>
          </w:p>
        </w:tc>
        <w:tc>
          <w:tcPr>
            <w:tcW w:w="2790" w:type="dxa"/>
          </w:tcPr>
          <w:p w:rsidR="005A75F6" w:rsidRPr="00D7416A" w:rsidRDefault="005A75F6" w:rsidP="00C51F10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865469" w:rsidRPr="00D7416A" w:rsidTr="00590E33">
        <w:trPr>
          <w:cantSplit/>
          <w:trHeight w:val="962"/>
        </w:trPr>
        <w:tc>
          <w:tcPr>
            <w:tcW w:w="1410" w:type="dxa"/>
          </w:tcPr>
          <w:p w:rsidR="00B57235" w:rsidRDefault="00C51F10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Oct 8</w:t>
            </w:r>
          </w:p>
          <w:p w:rsidR="00C51F10" w:rsidRDefault="004B31A3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proofErr w:type="spellStart"/>
            <w:r>
              <w:rPr>
                <w:rFonts w:ascii="Klavika Light" w:hAnsi="Klavika Light" w:cs="Arial"/>
              </w:rPr>
              <w:t>Chic</w:t>
            </w:r>
            <w:proofErr w:type="spellEnd"/>
            <w:r>
              <w:rPr>
                <w:rFonts w:ascii="Klavika Light" w:hAnsi="Klavika Light" w:cs="Arial"/>
              </w:rPr>
              <w:t xml:space="preserve">-Fil-Bae </w:t>
            </w:r>
          </w:p>
          <w:p w:rsidR="004B31A3" w:rsidRPr="00D7416A" w:rsidRDefault="004B31A3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lub</w:t>
            </w:r>
          </w:p>
        </w:tc>
        <w:tc>
          <w:tcPr>
            <w:tcW w:w="1350" w:type="dxa"/>
          </w:tcPr>
          <w:p w:rsidR="00865469" w:rsidRPr="00D7416A" w:rsidRDefault="0086546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86" w:type="dxa"/>
          </w:tcPr>
          <w:p w:rsidR="00865469" w:rsidRDefault="00F519DB" w:rsidP="000152D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Chicken Fried </w:t>
            </w:r>
          </w:p>
          <w:p w:rsidR="00F519DB" w:rsidRPr="00D7416A" w:rsidRDefault="00F519DB" w:rsidP="000152D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hicken Dance</w:t>
            </w:r>
          </w:p>
        </w:tc>
        <w:tc>
          <w:tcPr>
            <w:tcW w:w="1484" w:type="dxa"/>
          </w:tcPr>
          <w:p w:rsidR="005A75F6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Nugget toss</w:t>
            </w:r>
          </w:p>
          <w:p w:rsidR="00F519DB" w:rsidRPr="00D7416A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In bucket</w:t>
            </w:r>
          </w:p>
        </w:tc>
        <w:tc>
          <w:tcPr>
            <w:tcW w:w="1710" w:type="dxa"/>
          </w:tcPr>
          <w:p w:rsidR="005A75F6" w:rsidRPr="00D7416A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Blended Chic Fil A drink</w:t>
            </w:r>
          </w:p>
        </w:tc>
        <w:tc>
          <w:tcPr>
            <w:tcW w:w="1530" w:type="dxa"/>
          </w:tcPr>
          <w:p w:rsidR="00865469" w:rsidRPr="00D7416A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Birdfeeder date skit</w:t>
            </w:r>
          </w:p>
        </w:tc>
        <w:tc>
          <w:tcPr>
            <w:tcW w:w="1440" w:type="dxa"/>
          </w:tcPr>
          <w:p w:rsidR="000F1565" w:rsidRDefault="00C516B5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Mark 5</w:t>
            </w:r>
            <w:r w:rsidR="00814B14">
              <w:rPr>
                <w:rFonts w:ascii="Klavika Light" w:hAnsi="Klavika Light" w:cs="Arial"/>
              </w:rPr>
              <w:t xml:space="preserve">:1-20 or </w:t>
            </w:r>
          </w:p>
          <w:p w:rsidR="00814B14" w:rsidRPr="00D7416A" w:rsidRDefault="00814B14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Mark 5:21-43</w:t>
            </w:r>
          </w:p>
        </w:tc>
        <w:tc>
          <w:tcPr>
            <w:tcW w:w="2790" w:type="dxa"/>
          </w:tcPr>
          <w:p w:rsidR="00865469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Bring s bae/friend</w:t>
            </w:r>
          </w:p>
          <w:p w:rsidR="00F519DB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proofErr w:type="spellStart"/>
            <w:r>
              <w:rPr>
                <w:rFonts w:ascii="Klavika Light" w:hAnsi="Klavika Light" w:cs="Arial"/>
              </w:rPr>
              <w:t>Chic</w:t>
            </w:r>
            <w:proofErr w:type="spellEnd"/>
            <w:r>
              <w:rPr>
                <w:rFonts w:ascii="Klavika Light" w:hAnsi="Klavika Light" w:cs="Arial"/>
              </w:rPr>
              <w:t>-Fil-A food at club</w:t>
            </w:r>
          </w:p>
          <w:p w:rsidR="00F519DB" w:rsidRPr="00D7416A" w:rsidRDefault="00F519DB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Raffle for </w:t>
            </w:r>
            <w:proofErr w:type="spellStart"/>
            <w:r>
              <w:rPr>
                <w:rFonts w:ascii="Klavika Light" w:hAnsi="Klavika Light" w:cs="Arial"/>
              </w:rPr>
              <w:t>Chic</w:t>
            </w:r>
            <w:proofErr w:type="spellEnd"/>
            <w:r>
              <w:rPr>
                <w:rFonts w:ascii="Klavika Light" w:hAnsi="Klavika Light" w:cs="Arial"/>
              </w:rPr>
              <w:t>-Fil-A …. In N Out date</w:t>
            </w:r>
          </w:p>
        </w:tc>
      </w:tr>
      <w:tr w:rsidR="004F0019" w:rsidRPr="00D7416A" w:rsidTr="00590E33">
        <w:trPr>
          <w:cantSplit/>
          <w:trHeight w:val="962"/>
        </w:trPr>
        <w:tc>
          <w:tcPr>
            <w:tcW w:w="1410" w:type="dxa"/>
          </w:tcPr>
          <w:p w:rsidR="004F0019" w:rsidRDefault="00C51F10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Oct 15</w:t>
            </w:r>
          </w:p>
          <w:p w:rsidR="00C51F10" w:rsidRPr="00D7416A" w:rsidRDefault="004B31A3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isney Club</w:t>
            </w:r>
          </w:p>
        </w:tc>
        <w:tc>
          <w:tcPr>
            <w:tcW w:w="135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86" w:type="dxa"/>
          </w:tcPr>
          <w:p w:rsidR="004F0019" w:rsidRDefault="001A0309" w:rsidP="004F001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High school musical </w:t>
            </w:r>
          </w:p>
          <w:p w:rsidR="001A0309" w:rsidRDefault="001A0309" w:rsidP="004F001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Hannah Mt</w:t>
            </w:r>
          </w:p>
          <w:p w:rsidR="001A0309" w:rsidRPr="00D7416A" w:rsidRDefault="001A0309" w:rsidP="004F001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You got a friend in me</w:t>
            </w:r>
          </w:p>
        </w:tc>
        <w:tc>
          <w:tcPr>
            <w:tcW w:w="1484" w:type="dxa"/>
          </w:tcPr>
          <w:p w:rsidR="004F0019" w:rsidRPr="00D7416A" w:rsidRDefault="00F519DB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Sponge pass bucket fill </w:t>
            </w:r>
          </w:p>
        </w:tc>
        <w:tc>
          <w:tcPr>
            <w:tcW w:w="1710" w:type="dxa"/>
          </w:tcPr>
          <w:p w:rsidR="004F0019" w:rsidRPr="00D7416A" w:rsidRDefault="00F519DB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Name that Disney theme song</w:t>
            </w:r>
          </w:p>
        </w:tc>
        <w:tc>
          <w:tcPr>
            <w:tcW w:w="1530" w:type="dxa"/>
          </w:tcPr>
          <w:p w:rsidR="004F0019" w:rsidRPr="00D7416A" w:rsidRDefault="001A030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Disney movie in 60 seconds – princess </w:t>
            </w:r>
          </w:p>
        </w:tc>
        <w:tc>
          <w:tcPr>
            <w:tcW w:w="1440" w:type="dxa"/>
          </w:tcPr>
          <w:p w:rsidR="000F1565" w:rsidRDefault="00C516B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Mark 7</w:t>
            </w:r>
            <w:r w:rsidR="00814B14">
              <w:rPr>
                <w:rFonts w:ascii="Klavika Light" w:hAnsi="Klavika Light" w:cs="Arial"/>
              </w:rPr>
              <w:t xml:space="preserve">:1-23 or </w:t>
            </w:r>
          </w:p>
          <w:p w:rsidR="00814B14" w:rsidRPr="00D7416A" w:rsidRDefault="00814B14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Mark 7:31-37</w:t>
            </w:r>
          </w:p>
        </w:tc>
        <w:tc>
          <w:tcPr>
            <w:tcW w:w="279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4F0019" w:rsidRPr="00D7416A" w:rsidTr="00590E33">
        <w:trPr>
          <w:cantSplit/>
          <w:trHeight w:val="962"/>
        </w:trPr>
        <w:tc>
          <w:tcPr>
            <w:tcW w:w="1410" w:type="dxa"/>
          </w:tcPr>
          <w:p w:rsidR="004F0019" w:rsidRDefault="00C51F10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Oct 22</w:t>
            </w:r>
          </w:p>
          <w:p w:rsidR="00C51F10" w:rsidRPr="00D7416A" w:rsidRDefault="004B31A3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Flannel and Flapjacks Club</w:t>
            </w:r>
          </w:p>
        </w:tc>
        <w:tc>
          <w:tcPr>
            <w:tcW w:w="135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86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4F0019" w:rsidRPr="00D7416A" w:rsidRDefault="001A030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up game</w:t>
            </w:r>
          </w:p>
        </w:tc>
        <w:tc>
          <w:tcPr>
            <w:tcW w:w="1710" w:type="dxa"/>
          </w:tcPr>
          <w:p w:rsidR="004F0019" w:rsidRPr="00D7416A" w:rsidRDefault="001A030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Flapjack flipper </w:t>
            </w:r>
          </w:p>
        </w:tc>
        <w:tc>
          <w:tcPr>
            <w:tcW w:w="1530" w:type="dxa"/>
          </w:tcPr>
          <w:p w:rsidR="004F0019" w:rsidRPr="00D7416A" w:rsidRDefault="001A030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Hidden Valley Ranch skit w/ syrup</w:t>
            </w:r>
          </w:p>
        </w:tc>
        <w:tc>
          <w:tcPr>
            <w:tcW w:w="1440" w:type="dxa"/>
          </w:tcPr>
          <w:p w:rsidR="000F1565" w:rsidRPr="00D7416A" w:rsidRDefault="00C516B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Mark 9</w:t>
            </w:r>
            <w:r w:rsidR="00814B14">
              <w:rPr>
                <w:rFonts w:ascii="Klavika Light" w:hAnsi="Klavika Light" w:cs="Arial"/>
              </w:rPr>
              <w:t>:33-37</w:t>
            </w:r>
          </w:p>
        </w:tc>
        <w:tc>
          <w:tcPr>
            <w:tcW w:w="2790" w:type="dxa"/>
          </w:tcPr>
          <w:p w:rsidR="004F0019" w:rsidRPr="00D7416A" w:rsidRDefault="001A030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onnor making flapjacks during club</w:t>
            </w:r>
          </w:p>
        </w:tc>
      </w:tr>
      <w:tr w:rsidR="004F0019" w:rsidRPr="00D7416A" w:rsidTr="00590E33">
        <w:trPr>
          <w:cantSplit/>
          <w:trHeight w:val="962"/>
        </w:trPr>
        <w:tc>
          <w:tcPr>
            <w:tcW w:w="1410" w:type="dxa"/>
          </w:tcPr>
          <w:p w:rsidR="004F0019" w:rsidRDefault="00C51F10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Oct 29</w:t>
            </w:r>
          </w:p>
          <w:p w:rsidR="00C51F10" w:rsidRDefault="00C51F10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lub 6</w:t>
            </w:r>
          </w:p>
          <w:p w:rsidR="00C51F10" w:rsidRPr="00D7416A" w:rsidRDefault="00C51F10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Halloween</w:t>
            </w:r>
            <w:r w:rsidR="004B31A3">
              <w:rPr>
                <w:rFonts w:ascii="Klavika Light" w:hAnsi="Klavika Light" w:cs="Arial"/>
              </w:rPr>
              <w:t xml:space="preserve"> Club</w:t>
            </w:r>
          </w:p>
        </w:tc>
        <w:tc>
          <w:tcPr>
            <w:tcW w:w="135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86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71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53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40" w:type="dxa"/>
          </w:tcPr>
          <w:p w:rsidR="000F1565" w:rsidRPr="00D7416A" w:rsidRDefault="00C516B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Mark 11</w:t>
            </w:r>
            <w:r w:rsidR="00814B14">
              <w:rPr>
                <w:rFonts w:ascii="Klavika Light" w:hAnsi="Klavika Light" w:cs="Arial"/>
              </w:rPr>
              <w:t>:12-14</w:t>
            </w:r>
          </w:p>
        </w:tc>
        <w:tc>
          <w:tcPr>
            <w:tcW w:w="2790" w:type="dxa"/>
          </w:tcPr>
          <w:p w:rsidR="004F0019" w:rsidRPr="00D7416A" w:rsidRDefault="004F001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C51F10" w:rsidRPr="00D7416A" w:rsidTr="00590E33">
        <w:trPr>
          <w:cantSplit/>
          <w:trHeight w:val="962"/>
        </w:trPr>
        <w:tc>
          <w:tcPr>
            <w:tcW w:w="1410" w:type="dxa"/>
          </w:tcPr>
          <w:p w:rsidR="00C51F10" w:rsidRDefault="00C51F10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Nov 5</w:t>
            </w:r>
          </w:p>
          <w:p w:rsidR="00C51F10" w:rsidRPr="00D7416A" w:rsidRDefault="004B31A3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PJ and </w:t>
            </w:r>
            <w:proofErr w:type="spellStart"/>
            <w:r>
              <w:rPr>
                <w:rFonts w:ascii="Klavika Light" w:hAnsi="Klavika Light" w:cs="Arial"/>
              </w:rPr>
              <w:t>Pillowfight</w:t>
            </w:r>
            <w:proofErr w:type="spellEnd"/>
            <w:r>
              <w:rPr>
                <w:rFonts w:ascii="Klavika Light" w:hAnsi="Klavika Light" w:cs="Arial"/>
              </w:rPr>
              <w:t xml:space="preserve"> Club</w:t>
            </w:r>
          </w:p>
        </w:tc>
        <w:tc>
          <w:tcPr>
            <w:tcW w:w="1350" w:type="dxa"/>
          </w:tcPr>
          <w:p w:rsidR="00C51F10" w:rsidRPr="00D7416A" w:rsidRDefault="00C51F10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86" w:type="dxa"/>
          </w:tcPr>
          <w:p w:rsidR="00C51F10" w:rsidRDefault="000D7FA7" w:rsidP="004F001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Wear PJs </w:t>
            </w:r>
          </w:p>
          <w:p w:rsidR="000D7FA7" w:rsidRDefault="000D7FA7" w:rsidP="004F001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ereal bars</w:t>
            </w:r>
          </w:p>
          <w:p w:rsidR="000D7FA7" w:rsidRPr="00D7416A" w:rsidRDefault="000D7FA7" w:rsidP="004F001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  <w:proofErr w:type="spellStart"/>
            <w:r>
              <w:rPr>
                <w:rFonts w:ascii="Klavika Light" w:hAnsi="Klavika Light" w:cs="Arial"/>
              </w:rPr>
              <w:t>Spongebob</w:t>
            </w:r>
            <w:proofErr w:type="spellEnd"/>
            <w:r>
              <w:rPr>
                <w:rFonts w:ascii="Klavika Light" w:hAnsi="Klavika Light" w:cs="Arial"/>
              </w:rPr>
              <w:t xml:space="preserve"> song</w:t>
            </w:r>
          </w:p>
        </w:tc>
        <w:tc>
          <w:tcPr>
            <w:tcW w:w="1484" w:type="dxa"/>
          </w:tcPr>
          <w:p w:rsidR="00C51F10" w:rsidRPr="00D7416A" w:rsidRDefault="001A030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onut pass on a stick</w:t>
            </w:r>
          </w:p>
        </w:tc>
        <w:tc>
          <w:tcPr>
            <w:tcW w:w="1710" w:type="dxa"/>
          </w:tcPr>
          <w:p w:rsidR="00C51F10" w:rsidRDefault="001A030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proofErr w:type="spellStart"/>
            <w:r>
              <w:rPr>
                <w:rFonts w:ascii="Klavika Light" w:hAnsi="Klavika Light" w:cs="Arial"/>
              </w:rPr>
              <w:t>Pillowfight</w:t>
            </w:r>
            <w:proofErr w:type="spellEnd"/>
            <w:r>
              <w:rPr>
                <w:rFonts w:ascii="Klavika Light" w:hAnsi="Klavika Light" w:cs="Arial"/>
              </w:rPr>
              <w:t xml:space="preserve"> jousting </w:t>
            </w:r>
          </w:p>
          <w:p w:rsidR="001A0309" w:rsidRPr="00D7416A" w:rsidRDefault="001A0309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Girls on guys all fours (horse)</w:t>
            </w:r>
          </w:p>
        </w:tc>
        <w:tc>
          <w:tcPr>
            <w:tcW w:w="1530" w:type="dxa"/>
          </w:tcPr>
          <w:p w:rsidR="00C51F10" w:rsidRPr="00D7416A" w:rsidRDefault="000D7FA7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orm room last cup of water</w:t>
            </w:r>
          </w:p>
        </w:tc>
        <w:tc>
          <w:tcPr>
            <w:tcW w:w="1440" w:type="dxa"/>
          </w:tcPr>
          <w:p w:rsidR="00C51F10" w:rsidRPr="00D7416A" w:rsidRDefault="00C516B5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Mark 13</w:t>
            </w:r>
            <w:r w:rsidR="00814B14">
              <w:rPr>
                <w:rFonts w:ascii="Klavika Light" w:hAnsi="Klavika Light" w:cs="Arial"/>
              </w:rPr>
              <w:t>* difficult passage</w:t>
            </w:r>
          </w:p>
        </w:tc>
        <w:tc>
          <w:tcPr>
            <w:tcW w:w="2790" w:type="dxa"/>
          </w:tcPr>
          <w:p w:rsidR="00C51F10" w:rsidRPr="00D7416A" w:rsidRDefault="000D7FA7" w:rsidP="004F001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Random 30 second pillow fight </w:t>
            </w:r>
          </w:p>
        </w:tc>
      </w:tr>
    </w:tbl>
    <w:tbl>
      <w:tblPr>
        <w:tblW w:w="13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09"/>
        <w:gridCol w:w="1347"/>
        <w:gridCol w:w="1494"/>
        <w:gridCol w:w="1755"/>
        <w:gridCol w:w="1441"/>
        <w:gridCol w:w="1529"/>
        <w:gridCol w:w="1439"/>
        <w:gridCol w:w="2786"/>
      </w:tblGrid>
      <w:tr w:rsidR="00213CE5" w:rsidRPr="00D7416A" w:rsidTr="001E37F4">
        <w:trPr>
          <w:trHeight w:val="800"/>
        </w:trPr>
        <w:tc>
          <w:tcPr>
            <w:tcW w:w="1409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lastRenderedPageBreak/>
              <w:t>Date and Theme</w:t>
            </w:r>
          </w:p>
        </w:tc>
        <w:tc>
          <w:tcPr>
            <w:tcW w:w="1347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Club Manager  / Location</w:t>
            </w:r>
          </w:p>
        </w:tc>
        <w:tc>
          <w:tcPr>
            <w:tcW w:w="1494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Songs</w:t>
            </w:r>
          </w:p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Leader in CAPITALS</w:t>
            </w:r>
          </w:p>
        </w:tc>
        <w:tc>
          <w:tcPr>
            <w:tcW w:w="1755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Mixer</w:t>
            </w:r>
          </w:p>
        </w:tc>
        <w:tc>
          <w:tcPr>
            <w:tcW w:w="1441" w:type="dxa"/>
            <w:shd w:val="clear" w:color="auto" w:fill="C0C0C0"/>
          </w:tcPr>
          <w:p w:rsidR="00213CE5" w:rsidRPr="00D7416A" w:rsidRDefault="00213CE5" w:rsidP="00213CE5">
            <w:pPr>
              <w:pStyle w:val="Heading1"/>
              <w:rPr>
                <w:rFonts w:ascii="Klavika Light" w:hAnsi="Klavika Light"/>
              </w:rPr>
            </w:pPr>
            <w:r w:rsidRPr="00D7416A">
              <w:rPr>
                <w:rFonts w:ascii="Klavika Light" w:hAnsi="Klavika Light"/>
              </w:rPr>
              <w:t>Part</w:t>
            </w:r>
            <w:r w:rsidR="002347C8" w:rsidRPr="00D7416A">
              <w:rPr>
                <w:rFonts w:ascii="Klavika Light" w:hAnsi="Klavika Light"/>
              </w:rPr>
              <w:t>icipation Game</w:t>
            </w:r>
          </w:p>
        </w:tc>
        <w:tc>
          <w:tcPr>
            <w:tcW w:w="1529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Leader Skit / Camp Sell</w:t>
            </w:r>
          </w:p>
        </w:tc>
        <w:tc>
          <w:tcPr>
            <w:tcW w:w="1439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Message / Speaker</w:t>
            </w:r>
          </w:p>
        </w:tc>
        <w:tc>
          <w:tcPr>
            <w:tcW w:w="2786" w:type="dxa"/>
            <w:shd w:val="clear" w:color="auto" w:fill="C0C0C0"/>
          </w:tcPr>
          <w:p w:rsidR="00213CE5" w:rsidRPr="00D7416A" w:rsidRDefault="00213CE5" w:rsidP="00213CE5">
            <w:pPr>
              <w:pStyle w:val="Heading2"/>
              <w:rPr>
                <w:rFonts w:ascii="Klavika Light" w:hAnsi="Klavika Light"/>
                <w:sz w:val="24"/>
              </w:rPr>
            </w:pPr>
            <w:r w:rsidRPr="00D7416A">
              <w:rPr>
                <w:rFonts w:ascii="Klavika Light" w:hAnsi="Klavika Light"/>
                <w:sz w:val="24"/>
              </w:rPr>
              <w:t>Notes / Announcement Plan</w:t>
            </w:r>
          </w:p>
        </w:tc>
      </w:tr>
      <w:tr w:rsidR="001E37F4" w:rsidRPr="00D7416A" w:rsidTr="001E37F4">
        <w:trPr>
          <w:cantSplit/>
          <w:trHeight w:val="683"/>
        </w:trPr>
        <w:tc>
          <w:tcPr>
            <w:tcW w:w="1409" w:type="dxa"/>
          </w:tcPr>
          <w:p w:rsidR="001E37F4" w:rsidRDefault="00C51F10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Nov 12</w:t>
            </w:r>
          </w:p>
          <w:p w:rsidR="00C51F10" w:rsidRPr="00D7416A" w:rsidRDefault="00C51F10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Veterans Day</w:t>
            </w:r>
          </w:p>
        </w:tc>
        <w:tc>
          <w:tcPr>
            <w:tcW w:w="7566" w:type="dxa"/>
            <w:gridSpan w:val="5"/>
          </w:tcPr>
          <w:p w:rsidR="001E37F4" w:rsidRPr="00D7416A" w:rsidRDefault="00C51F10" w:rsidP="001E37F4">
            <w:pPr>
              <w:jc w:val="center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No School</w:t>
            </w:r>
            <w:r>
              <w:rPr>
                <w:rFonts w:ascii="Klavika Light" w:hAnsi="Klavika Light" w:cs="Arial"/>
              </w:rPr>
              <w:br/>
            </w:r>
          </w:p>
        </w:tc>
        <w:tc>
          <w:tcPr>
            <w:tcW w:w="1439" w:type="dxa"/>
          </w:tcPr>
          <w:p w:rsidR="001E37F4" w:rsidRPr="00D7416A" w:rsidRDefault="001E37F4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2786" w:type="dxa"/>
          </w:tcPr>
          <w:p w:rsidR="001E37F4" w:rsidRPr="00D7416A" w:rsidRDefault="00C51F10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ean gone – PV Masters</w:t>
            </w: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C51F10" w:rsidRDefault="004B31A3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Nov 19</w:t>
            </w:r>
          </w:p>
          <w:p w:rsidR="00C51F10" w:rsidRDefault="004B31A3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Turkey Club</w:t>
            </w:r>
          </w:p>
          <w:p w:rsidR="00C51F10" w:rsidRPr="00D7416A" w:rsidRDefault="00C51F10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347" w:type="dxa"/>
          </w:tcPr>
          <w:p w:rsidR="004F0019" w:rsidRPr="00D7416A" w:rsidRDefault="004F0019" w:rsidP="004B31A3">
            <w:pPr>
              <w:rPr>
                <w:rFonts w:ascii="Klavika Light" w:hAnsi="Klavika Light" w:cs="Arial"/>
              </w:rPr>
            </w:pPr>
          </w:p>
        </w:tc>
        <w:tc>
          <w:tcPr>
            <w:tcW w:w="1494" w:type="dxa"/>
          </w:tcPr>
          <w:p w:rsidR="004F0019" w:rsidRPr="00D7416A" w:rsidRDefault="004F0019" w:rsidP="004F0019">
            <w:pPr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755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41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52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39" w:type="dxa"/>
          </w:tcPr>
          <w:p w:rsidR="000F1565" w:rsidRDefault="00C516B5" w:rsidP="00214FDF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esus’ suffering</w:t>
            </w:r>
          </w:p>
          <w:p w:rsidR="00C516B5" w:rsidRPr="00D7416A" w:rsidRDefault="00C516B5" w:rsidP="00214FDF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Mark 14</w:t>
            </w:r>
          </w:p>
        </w:tc>
        <w:tc>
          <w:tcPr>
            <w:tcW w:w="2786" w:type="dxa"/>
          </w:tcPr>
          <w:p w:rsidR="004F0019" w:rsidRPr="00D7416A" w:rsidRDefault="004B31A3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ean gone</w:t>
            </w: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4F0019" w:rsidRDefault="00C51F10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Nov 26</w:t>
            </w:r>
          </w:p>
          <w:p w:rsidR="00C51F10" w:rsidRDefault="00C51F10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lub 9</w:t>
            </w:r>
          </w:p>
          <w:p w:rsidR="00C51F10" w:rsidRPr="00D7416A" w:rsidRDefault="004B31A3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ALT Location</w:t>
            </w:r>
          </w:p>
        </w:tc>
        <w:tc>
          <w:tcPr>
            <w:tcW w:w="1347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94" w:type="dxa"/>
          </w:tcPr>
          <w:p w:rsidR="004F0019" w:rsidRPr="00D7416A" w:rsidRDefault="004F0019" w:rsidP="004F0019">
            <w:pPr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755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41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52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39" w:type="dxa"/>
          </w:tcPr>
          <w:p w:rsidR="000F1565" w:rsidRDefault="00C51F10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ross</w:t>
            </w:r>
          </w:p>
          <w:p w:rsidR="00C516B5" w:rsidRPr="00D7416A" w:rsidRDefault="00C516B5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Mark 15</w:t>
            </w:r>
          </w:p>
        </w:tc>
        <w:tc>
          <w:tcPr>
            <w:tcW w:w="2786" w:type="dxa"/>
          </w:tcPr>
          <w:p w:rsidR="004F0019" w:rsidRDefault="00C51F10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ean and Erin in Scotland</w:t>
            </w:r>
          </w:p>
          <w:p w:rsidR="004B31A3" w:rsidRDefault="004B31A3" w:rsidP="004F0019">
            <w:pPr>
              <w:rPr>
                <w:rFonts w:ascii="Klavika Light" w:hAnsi="Klavika Light" w:cs="Arial"/>
              </w:rPr>
            </w:pPr>
            <w:proofErr w:type="spellStart"/>
            <w:r>
              <w:rPr>
                <w:rFonts w:ascii="Klavika Light" w:hAnsi="Klavika Light" w:cs="Arial"/>
              </w:rPr>
              <w:t>Bre</w:t>
            </w:r>
            <w:proofErr w:type="spellEnd"/>
            <w:r>
              <w:rPr>
                <w:rFonts w:ascii="Klavika Light" w:hAnsi="Klavika Light" w:cs="Arial"/>
              </w:rPr>
              <w:t xml:space="preserve"> gone</w:t>
            </w:r>
          </w:p>
          <w:p w:rsidR="00C51F10" w:rsidRPr="00D7416A" w:rsidRDefault="00C51F10" w:rsidP="004F0019">
            <w:pPr>
              <w:rPr>
                <w:rFonts w:ascii="Klavika Light" w:hAnsi="Klavika Light" w:cs="Arial"/>
              </w:rPr>
            </w:pP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1E37F4" w:rsidRPr="00D7416A" w:rsidRDefault="004B31A3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ec 3</w:t>
            </w:r>
            <w:r>
              <w:rPr>
                <w:rFonts w:ascii="Klavika Light" w:hAnsi="Klavika Light" w:cs="Arial"/>
              </w:rPr>
              <w:br/>
              <w:t>YL’s Got Talent Club</w:t>
            </w:r>
          </w:p>
        </w:tc>
        <w:tc>
          <w:tcPr>
            <w:tcW w:w="1347" w:type="dxa"/>
          </w:tcPr>
          <w:p w:rsidR="004F0019" w:rsidRDefault="000D7FA7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MC / Judges </w:t>
            </w:r>
          </w:p>
          <w:p w:rsidR="000D7FA7" w:rsidRPr="00D7416A" w:rsidRDefault="000D7FA7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94" w:type="dxa"/>
          </w:tcPr>
          <w:p w:rsidR="004F0019" w:rsidRPr="00D7416A" w:rsidRDefault="004F0019" w:rsidP="004F0019">
            <w:pPr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755" w:type="dxa"/>
          </w:tcPr>
          <w:p w:rsidR="004F0019" w:rsidRPr="00D7416A" w:rsidRDefault="000D7FA7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Group talent battle-off </w:t>
            </w:r>
          </w:p>
        </w:tc>
        <w:tc>
          <w:tcPr>
            <w:tcW w:w="1441" w:type="dxa"/>
          </w:tcPr>
          <w:p w:rsidR="004F0019" w:rsidRPr="00D7416A" w:rsidRDefault="000D7FA7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Kids performing talents </w:t>
            </w:r>
          </w:p>
        </w:tc>
        <w:tc>
          <w:tcPr>
            <w:tcW w:w="152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39" w:type="dxa"/>
          </w:tcPr>
          <w:p w:rsidR="000F1565" w:rsidRDefault="00C51F10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Resurrection</w:t>
            </w:r>
          </w:p>
          <w:p w:rsidR="00C516B5" w:rsidRDefault="00C516B5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Mark 16</w:t>
            </w:r>
          </w:p>
          <w:p w:rsidR="000D7FA7" w:rsidRPr="00D7416A" w:rsidRDefault="000D7FA7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enior testimony</w:t>
            </w:r>
          </w:p>
        </w:tc>
        <w:tc>
          <w:tcPr>
            <w:tcW w:w="2786" w:type="dxa"/>
          </w:tcPr>
          <w:p w:rsidR="004F0019" w:rsidRPr="00D7416A" w:rsidRDefault="00C51F10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Weekend Camp Dec 7-9</w:t>
            </w:r>
          </w:p>
        </w:tc>
      </w:tr>
      <w:tr w:rsidR="00C51F10" w:rsidRPr="00D7416A" w:rsidTr="00C51F10">
        <w:trPr>
          <w:cantSplit/>
          <w:trHeight w:val="1080"/>
        </w:trPr>
        <w:tc>
          <w:tcPr>
            <w:tcW w:w="1409" w:type="dxa"/>
          </w:tcPr>
          <w:p w:rsidR="00C51F10" w:rsidRDefault="00C51F10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ec 10</w:t>
            </w:r>
          </w:p>
          <w:p w:rsidR="00C51F10" w:rsidRPr="00D7416A" w:rsidRDefault="00C51F10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All Area Christmas Club</w:t>
            </w:r>
          </w:p>
        </w:tc>
        <w:tc>
          <w:tcPr>
            <w:tcW w:w="9005" w:type="dxa"/>
            <w:gridSpan w:val="6"/>
            <w:vAlign w:val="center"/>
          </w:tcPr>
          <w:p w:rsidR="00C51F10" w:rsidRPr="00D7416A" w:rsidRDefault="00C51F10" w:rsidP="00C51F10">
            <w:pPr>
              <w:jc w:val="center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All Area Club</w:t>
            </w:r>
          </w:p>
        </w:tc>
        <w:tc>
          <w:tcPr>
            <w:tcW w:w="2786" w:type="dxa"/>
          </w:tcPr>
          <w:p w:rsidR="00C51F10" w:rsidRPr="00D7416A" w:rsidRDefault="00C51F10" w:rsidP="004F0019">
            <w:pPr>
              <w:rPr>
                <w:rFonts w:ascii="Klavika Light" w:hAnsi="Klavika Light" w:cs="Arial"/>
              </w:rPr>
            </w:pP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4F0019" w:rsidRPr="00D7416A" w:rsidRDefault="00C51F10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ec 17</w:t>
            </w:r>
          </w:p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PVCC Christmas Party</w:t>
            </w:r>
          </w:p>
        </w:tc>
        <w:tc>
          <w:tcPr>
            <w:tcW w:w="9005" w:type="dxa"/>
            <w:gridSpan w:val="6"/>
            <w:vAlign w:val="center"/>
          </w:tcPr>
          <w:p w:rsidR="004F0019" w:rsidRPr="00D7416A" w:rsidRDefault="004F0019" w:rsidP="004F0019">
            <w:pPr>
              <w:jc w:val="center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PVCC Christmas Party</w:t>
            </w:r>
          </w:p>
        </w:tc>
        <w:tc>
          <w:tcPr>
            <w:tcW w:w="2786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</w:tr>
    </w:tbl>
    <w:p w:rsidR="000A5419" w:rsidRPr="00D7416A" w:rsidRDefault="000A5419" w:rsidP="00042A28">
      <w:pPr>
        <w:rPr>
          <w:rFonts w:ascii="Klavika Light" w:hAnsi="Klavika Light"/>
        </w:rPr>
      </w:pPr>
    </w:p>
    <w:p w:rsidR="009A2236" w:rsidRPr="00D7416A" w:rsidRDefault="009A2236" w:rsidP="00042A28">
      <w:pPr>
        <w:rPr>
          <w:rFonts w:ascii="Klavika Light" w:hAnsi="Klavika Light"/>
        </w:rPr>
      </w:pPr>
      <w:r w:rsidRPr="00D7416A">
        <w:rPr>
          <w:rFonts w:ascii="Klavika Light" w:hAnsi="Klavika Light"/>
          <w:b/>
        </w:rPr>
        <w:t>1</w:t>
      </w:r>
      <w:r w:rsidRPr="00D7416A">
        <w:rPr>
          <w:rFonts w:ascii="Klavika Light" w:hAnsi="Klavika Light"/>
          <w:b/>
          <w:vertAlign w:val="superscript"/>
        </w:rPr>
        <w:t>st</w:t>
      </w:r>
      <w:r w:rsidRPr="00D7416A">
        <w:rPr>
          <w:rFonts w:ascii="Klavika Light" w:hAnsi="Klavika Light"/>
          <w:b/>
        </w:rPr>
        <w:t xml:space="preserve"> Monday</w:t>
      </w:r>
      <w:r w:rsidRPr="00D7416A">
        <w:rPr>
          <w:rFonts w:ascii="Klavika Light" w:hAnsi="Klavika Light"/>
        </w:rPr>
        <w:t>: Adult leader</w:t>
      </w:r>
      <w:r w:rsidR="00D7416A" w:rsidRPr="00D7416A">
        <w:rPr>
          <w:rFonts w:ascii="Klavika Light" w:hAnsi="Klavika Light"/>
        </w:rPr>
        <w:t xml:space="preserve"> dinner @ 5:30 (JLs arrive at 6:45) / </w:t>
      </w:r>
      <w:r w:rsidR="00D7416A" w:rsidRPr="00D7416A">
        <w:rPr>
          <w:rFonts w:ascii="Klavika Light" w:hAnsi="Klavika Light"/>
          <w:b/>
        </w:rPr>
        <w:t>2</w:t>
      </w:r>
      <w:r w:rsidR="00D7416A" w:rsidRPr="00D7416A">
        <w:rPr>
          <w:rFonts w:ascii="Klavika Light" w:hAnsi="Klavika Light"/>
          <w:b/>
          <w:vertAlign w:val="superscript"/>
        </w:rPr>
        <w:t>nd</w:t>
      </w:r>
      <w:r w:rsidR="00D7416A" w:rsidRPr="00D7416A">
        <w:rPr>
          <w:rFonts w:ascii="Klavika Light" w:hAnsi="Klavika Light"/>
          <w:b/>
        </w:rPr>
        <w:t xml:space="preserve"> Monday</w:t>
      </w:r>
      <w:r w:rsidR="00D7416A" w:rsidRPr="00D7416A">
        <w:rPr>
          <w:rFonts w:ascii="Klavika Light" w:hAnsi="Klavika Light"/>
        </w:rPr>
        <w:t xml:space="preserve">: Dinner / </w:t>
      </w:r>
      <w:r w:rsidR="00D7416A" w:rsidRPr="00D7416A">
        <w:rPr>
          <w:rFonts w:ascii="Klavika Light" w:hAnsi="Klavika Light"/>
          <w:b/>
        </w:rPr>
        <w:t>3</w:t>
      </w:r>
      <w:r w:rsidR="00D7416A" w:rsidRPr="00D7416A">
        <w:rPr>
          <w:rFonts w:ascii="Klavika Light" w:hAnsi="Klavika Light"/>
          <w:b/>
          <w:vertAlign w:val="superscript"/>
        </w:rPr>
        <w:t>rd</w:t>
      </w:r>
      <w:r w:rsidR="00D7416A" w:rsidRPr="00D7416A">
        <w:rPr>
          <w:rFonts w:ascii="Klavika Light" w:hAnsi="Klavika Light"/>
          <w:b/>
        </w:rPr>
        <w:t xml:space="preserve"> Monday</w:t>
      </w:r>
      <w:r w:rsidR="00D7416A" w:rsidRPr="00D7416A">
        <w:rPr>
          <w:rFonts w:ascii="Klavika Light" w:hAnsi="Klavika Light"/>
        </w:rPr>
        <w:t xml:space="preserve">: Snack / </w:t>
      </w:r>
      <w:r w:rsidR="00D7416A" w:rsidRPr="00D7416A">
        <w:rPr>
          <w:rFonts w:ascii="Klavika Light" w:hAnsi="Klavika Light"/>
          <w:b/>
        </w:rPr>
        <w:t>4</w:t>
      </w:r>
      <w:r w:rsidR="00D7416A" w:rsidRPr="00D7416A">
        <w:rPr>
          <w:rFonts w:ascii="Klavika Light" w:hAnsi="Klavika Light"/>
          <w:b/>
          <w:vertAlign w:val="superscript"/>
        </w:rPr>
        <w:t>th</w:t>
      </w:r>
      <w:r w:rsidR="00D7416A" w:rsidRPr="00D7416A">
        <w:rPr>
          <w:rFonts w:ascii="Klavika Light" w:hAnsi="Klavika Light"/>
          <w:b/>
        </w:rPr>
        <w:t xml:space="preserve"> Monday</w:t>
      </w:r>
      <w:r w:rsidR="00D7416A" w:rsidRPr="00D7416A">
        <w:rPr>
          <w:rFonts w:ascii="Klavika Light" w:hAnsi="Klavika Light"/>
        </w:rPr>
        <w:t xml:space="preserve"> Dinner | </w:t>
      </w:r>
      <w:r w:rsidR="00D7416A" w:rsidRPr="00D7416A">
        <w:rPr>
          <w:rFonts w:ascii="Klavika Light" w:hAnsi="Klavika Light"/>
          <w:b/>
        </w:rPr>
        <w:t>Each JL responsible for 1 dinner/</w:t>
      </w:r>
      <w:proofErr w:type="spellStart"/>
      <w:r w:rsidR="00D7416A" w:rsidRPr="00D7416A">
        <w:rPr>
          <w:rFonts w:ascii="Klavika Light" w:hAnsi="Klavika Light"/>
          <w:b/>
        </w:rPr>
        <w:t>yr</w:t>
      </w:r>
      <w:proofErr w:type="spellEnd"/>
    </w:p>
    <w:sectPr w:rsidR="009A2236" w:rsidRPr="00D7416A" w:rsidSect="00920CB3">
      <w:footerReference w:type="default" r:id="rId8"/>
      <w:pgSz w:w="15840" w:h="12240" w:orient="landscape" w:code="1"/>
      <w:pgMar w:top="126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4CA8" w:rsidRDefault="00A64CA8">
      <w:r>
        <w:separator/>
      </w:r>
    </w:p>
  </w:endnote>
  <w:endnote w:type="continuationSeparator" w:id="0">
    <w:p w:rsidR="00A64CA8" w:rsidRDefault="00A64C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adi MT Condensed Light">
    <w:charset w:val="00"/>
    <w:family w:val="auto"/>
    <w:pitch w:val="variable"/>
    <w:sig w:usb0="03000000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lavika Light">
    <w:panose1 w:val="020B0506040000020004"/>
    <w:charset w:val="00"/>
    <w:family w:val="swiss"/>
    <w:notTrueType/>
    <w:pitch w:val="variable"/>
    <w:sig w:usb0="A00002AF" w:usb1="5000204A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7C8" w:rsidRPr="00042A28" w:rsidRDefault="000F1565" w:rsidP="00042A28">
    <w:pPr>
      <w:pStyle w:val="Footer"/>
      <w:jc w:val="center"/>
      <w:rPr>
        <w:rFonts w:ascii="Klavika Light" w:hAnsi="Klavika Light"/>
      </w:rPr>
    </w:pPr>
    <w:r>
      <w:rPr>
        <w:rFonts w:ascii="Klavika Light" w:hAnsi="Klavika Light"/>
      </w:rPr>
      <w:t>Donuts on Monday – Monthly pizza at lunch (day?)</w:t>
    </w:r>
    <w:r w:rsidR="00C51F10">
      <w:rPr>
        <w:rFonts w:ascii="Klavika Light" w:hAnsi="Klavika Light"/>
      </w:rPr>
      <w:t xml:space="preserve"> – Campaigners (when to start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4CA8" w:rsidRDefault="00A64CA8">
      <w:r>
        <w:separator/>
      </w:r>
    </w:p>
  </w:footnote>
  <w:footnote w:type="continuationSeparator" w:id="0">
    <w:p w:rsidR="00A64CA8" w:rsidRDefault="00A64C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37AC5"/>
    <w:multiLevelType w:val="multilevel"/>
    <w:tmpl w:val="03E844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280DB8"/>
    <w:multiLevelType w:val="multilevel"/>
    <w:tmpl w:val="5C245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BD51F3"/>
    <w:multiLevelType w:val="hybridMultilevel"/>
    <w:tmpl w:val="04E66278"/>
    <w:lvl w:ilvl="0" w:tplc="CB82B1EA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02C26FB"/>
    <w:multiLevelType w:val="hybridMultilevel"/>
    <w:tmpl w:val="A17EE582"/>
    <w:lvl w:ilvl="0" w:tplc="73564B7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FC6928"/>
    <w:multiLevelType w:val="hybridMultilevel"/>
    <w:tmpl w:val="2B6C5612"/>
    <w:lvl w:ilvl="0" w:tplc="9A3EA4F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3511C1"/>
    <w:multiLevelType w:val="hybridMultilevel"/>
    <w:tmpl w:val="9F18C338"/>
    <w:lvl w:ilvl="0" w:tplc="04090017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MbQwNrYA0iaG5ko6SsGpxcWZ+XkgBZa1ADIk8GAsAAAA"/>
  </w:docVars>
  <w:rsids>
    <w:rsidRoot w:val="000E7BA9"/>
    <w:rsid w:val="00005ADE"/>
    <w:rsid w:val="0000771B"/>
    <w:rsid w:val="00014B70"/>
    <w:rsid w:val="000152D9"/>
    <w:rsid w:val="00020976"/>
    <w:rsid w:val="00042A28"/>
    <w:rsid w:val="000534C2"/>
    <w:rsid w:val="00063F58"/>
    <w:rsid w:val="000800A6"/>
    <w:rsid w:val="000A1FF3"/>
    <w:rsid w:val="000A3942"/>
    <w:rsid w:val="000A3BE2"/>
    <w:rsid w:val="000A5419"/>
    <w:rsid w:val="000B240A"/>
    <w:rsid w:val="000B5C11"/>
    <w:rsid w:val="000D4A98"/>
    <w:rsid w:val="000D7FA7"/>
    <w:rsid w:val="000E3303"/>
    <w:rsid w:val="000E51EB"/>
    <w:rsid w:val="000E7BA9"/>
    <w:rsid w:val="000F1565"/>
    <w:rsid w:val="00107F3B"/>
    <w:rsid w:val="00123FCA"/>
    <w:rsid w:val="00124616"/>
    <w:rsid w:val="001249B8"/>
    <w:rsid w:val="00134C57"/>
    <w:rsid w:val="001408BC"/>
    <w:rsid w:val="0014187B"/>
    <w:rsid w:val="00141D42"/>
    <w:rsid w:val="001426CB"/>
    <w:rsid w:val="001478BB"/>
    <w:rsid w:val="00150E47"/>
    <w:rsid w:val="00161856"/>
    <w:rsid w:val="001739DB"/>
    <w:rsid w:val="00183D84"/>
    <w:rsid w:val="001972B1"/>
    <w:rsid w:val="001A0309"/>
    <w:rsid w:val="001B13CA"/>
    <w:rsid w:val="001B26E9"/>
    <w:rsid w:val="001C5BAB"/>
    <w:rsid w:val="001C5D40"/>
    <w:rsid w:val="001D0B5A"/>
    <w:rsid w:val="001D3DC0"/>
    <w:rsid w:val="001D7B32"/>
    <w:rsid w:val="001E37F4"/>
    <w:rsid w:val="001E3A96"/>
    <w:rsid w:val="00200E62"/>
    <w:rsid w:val="00213CE5"/>
    <w:rsid w:val="0021410A"/>
    <w:rsid w:val="002149E0"/>
    <w:rsid w:val="00214FDF"/>
    <w:rsid w:val="0022238A"/>
    <w:rsid w:val="00223934"/>
    <w:rsid w:val="00223BF9"/>
    <w:rsid w:val="00227C79"/>
    <w:rsid w:val="00232D37"/>
    <w:rsid w:val="002347C8"/>
    <w:rsid w:val="00235F8A"/>
    <w:rsid w:val="00240073"/>
    <w:rsid w:val="002551C9"/>
    <w:rsid w:val="002553FD"/>
    <w:rsid w:val="00270CF7"/>
    <w:rsid w:val="002847C7"/>
    <w:rsid w:val="002A6E7B"/>
    <w:rsid w:val="002B27AB"/>
    <w:rsid w:val="002D41D4"/>
    <w:rsid w:val="002F3DBA"/>
    <w:rsid w:val="00304462"/>
    <w:rsid w:val="00305C06"/>
    <w:rsid w:val="00306883"/>
    <w:rsid w:val="00313264"/>
    <w:rsid w:val="00326EE4"/>
    <w:rsid w:val="00337B76"/>
    <w:rsid w:val="00350686"/>
    <w:rsid w:val="003740BA"/>
    <w:rsid w:val="00375C7C"/>
    <w:rsid w:val="00391DD4"/>
    <w:rsid w:val="003C4D4A"/>
    <w:rsid w:val="003C7393"/>
    <w:rsid w:val="003D20C0"/>
    <w:rsid w:val="003D660F"/>
    <w:rsid w:val="003E1332"/>
    <w:rsid w:val="003F3959"/>
    <w:rsid w:val="00402785"/>
    <w:rsid w:val="00407786"/>
    <w:rsid w:val="004208A2"/>
    <w:rsid w:val="00436595"/>
    <w:rsid w:val="00437065"/>
    <w:rsid w:val="00440D36"/>
    <w:rsid w:val="00446F2D"/>
    <w:rsid w:val="004476E3"/>
    <w:rsid w:val="00466AAF"/>
    <w:rsid w:val="004677A2"/>
    <w:rsid w:val="0046786A"/>
    <w:rsid w:val="00490133"/>
    <w:rsid w:val="00492544"/>
    <w:rsid w:val="00497766"/>
    <w:rsid w:val="004A211D"/>
    <w:rsid w:val="004A6A39"/>
    <w:rsid w:val="004A752C"/>
    <w:rsid w:val="004B31A3"/>
    <w:rsid w:val="004C15E7"/>
    <w:rsid w:val="004C7029"/>
    <w:rsid w:val="004E34D8"/>
    <w:rsid w:val="004E409F"/>
    <w:rsid w:val="004F0019"/>
    <w:rsid w:val="004F46EA"/>
    <w:rsid w:val="004F5B12"/>
    <w:rsid w:val="0050447F"/>
    <w:rsid w:val="00517B22"/>
    <w:rsid w:val="005645F8"/>
    <w:rsid w:val="00571139"/>
    <w:rsid w:val="0057585C"/>
    <w:rsid w:val="0058379D"/>
    <w:rsid w:val="005839A7"/>
    <w:rsid w:val="00583CBB"/>
    <w:rsid w:val="00590E33"/>
    <w:rsid w:val="005A4F73"/>
    <w:rsid w:val="005A75F6"/>
    <w:rsid w:val="005C09BC"/>
    <w:rsid w:val="005C1D40"/>
    <w:rsid w:val="005C4D89"/>
    <w:rsid w:val="005F6A7F"/>
    <w:rsid w:val="00605E11"/>
    <w:rsid w:val="00610F26"/>
    <w:rsid w:val="00616392"/>
    <w:rsid w:val="006224F6"/>
    <w:rsid w:val="00624559"/>
    <w:rsid w:val="00637F5E"/>
    <w:rsid w:val="00642D16"/>
    <w:rsid w:val="0064694E"/>
    <w:rsid w:val="00657A62"/>
    <w:rsid w:val="00666B81"/>
    <w:rsid w:val="00673FB5"/>
    <w:rsid w:val="00691CB7"/>
    <w:rsid w:val="006957F2"/>
    <w:rsid w:val="006A2FD0"/>
    <w:rsid w:val="006B06F7"/>
    <w:rsid w:val="006C214C"/>
    <w:rsid w:val="006C42E8"/>
    <w:rsid w:val="006C4F20"/>
    <w:rsid w:val="006D212A"/>
    <w:rsid w:val="006D4356"/>
    <w:rsid w:val="006F4785"/>
    <w:rsid w:val="00727C43"/>
    <w:rsid w:val="007320E9"/>
    <w:rsid w:val="00735397"/>
    <w:rsid w:val="0075203A"/>
    <w:rsid w:val="0076102C"/>
    <w:rsid w:val="007655F4"/>
    <w:rsid w:val="00772B15"/>
    <w:rsid w:val="007762DF"/>
    <w:rsid w:val="0078322A"/>
    <w:rsid w:val="00793AD5"/>
    <w:rsid w:val="00795BB1"/>
    <w:rsid w:val="007A6E67"/>
    <w:rsid w:val="007B071E"/>
    <w:rsid w:val="007B508D"/>
    <w:rsid w:val="007C282D"/>
    <w:rsid w:val="007D29E5"/>
    <w:rsid w:val="007F49F6"/>
    <w:rsid w:val="007F51BD"/>
    <w:rsid w:val="00810350"/>
    <w:rsid w:val="00814B14"/>
    <w:rsid w:val="00831A5A"/>
    <w:rsid w:val="00845CB9"/>
    <w:rsid w:val="00865469"/>
    <w:rsid w:val="00875328"/>
    <w:rsid w:val="008876CB"/>
    <w:rsid w:val="00890516"/>
    <w:rsid w:val="008A5E65"/>
    <w:rsid w:val="008C2862"/>
    <w:rsid w:val="008E0565"/>
    <w:rsid w:val="008E0FF9"/>
    <w:rsid w:val="008E29C8"/>
    <w:rsid w:val="008E31C3"/>
    <w:rsid w:val="008E5AA4"/>
    <w:rsid w:val="008F3939"/>
    <w:rsid w:val="009157D5"/>
    <w:rsid w:val="00917E2C"/>
    <w:rsid w:val="00920499"/>
    <w:rsid w:val="00920CB3"/>
    <w:rsid w:val="0093429F"/>
    <w:rsid w:val="0095029E"/>
    <w:rsid w:val="00952964"/>
    <w:rsid w:val="00966048"/>
    <w:rsid w:val="009938D8"/>
    <w:rsid w:val="009A2236"/>
    <w:rsid w:val="009A5A25"/>
    <w:rsid w:val="009C2B2B"/>
    <w:rsid w:val="009C5335"/>
    <w:rsid w:val="009C681F"/>
    <w:rsid w:val="009C7CE2"/>
    <w:rsid w:val="009D6D5F"/>
    <w:rsid w:val="009F4CE7"/>
    <w:rsid w:val="00A072D3"/>
    <w:rsid w:val="00A13780"/>
    <w:rsid w:val="00A144B0"/>
    <w:rsid w:val="00A224AA"/>
    <w:rsid w:val="00A257F4"/>
    <w:rsid w:val="00A34FFF"/>
    <w:rsid w:val="00A35819"/>
    <w:rsid w:val="00A365BC"/>
    <w:rsid w:val="00A41425"/>
    <w:rsid w:val="00A64CA8"/>
    <w:rsid w:val="00A732F9"/>
    <w:rsid w:val="00A73899"/>
    <w:rsid w:val="00A77C73"/>
    <w:rsid w:val="00A80325"/>
    <w:rsid w:val="00A90C85"/>
    <w:rsid w:val="00A93CB8"/>
    <w:rsid w:val="00A94E55"/>
    <w:rsid w:val="00A97132"/>
    <w:rsid w:val="00AF6DC4"/>
    <w:rsid w:val="00B04639"/>
    <w:rsid w:val="00B30B73"/>
    <w:rsid w:val="00B32B88"/>
    <w:rsid w:val="00B4135F"/>
    <w:rsid w:val="00B46523"/>
    <w:rsid w:val="00B477EF"/>
    <w:rsid w:val="00B53FD8"/>
    <w:rsid w:val="00B57235"/>
    <w:rsid w:val="00B57C86"/>
    <w:rsid w:val="00B74090"/>
    <w:rsid w:val="00B90F83"/>
    <w:rsid w:val="00B91597"/>
    <w:rsid w:val="00B95065"/>
    <w:rsid w:val="00BA29CD"/>
    <w:rsid w:val="00BB144E"/>
    <w:rsid w:val="00BB49D4"/>
    <w:rsid w:val="00BB7880"/>
    <w:rsid w:val="00BC175C"/>
    <w:rsid w:val="00BD0981"/>
    <w:rsid w:val="00BF07AE"/>
    <w:rsid w:val="00BF0D2F"/>
    <w:rsid w:val="00BF67A6"/>
    <w:rsid w:val="00C114CB"/>
    <w:rsid w:val="00C119AD"/>
    <w:rsid w:val="00C17D4B"/>
    <w:rsid w:val="00C23BF0"/>
    <w:rsid w:val="00C257D6"/>
    <w:rsid w:val="00C317AB"/>
    <w:rsid w:val="00C36A11"/>
    <w:rsid w:val="00C37FB6"/>
    <w:rsid w:val="00C400F6"/>
    <w:rsid w:val="00C516B5"/>
    <w:rsid w:val="00C51F10"/>
    <w:rsid w:val="00C65488"/>
    <w:rsid w:val="00C80D96"/>
    <w:rsid w:val="00C93FF4"/>
    <w:rsid w:val="00C957D0"/>
    <w:rsid w:val="00C970E9"/>
    <w:rsid w:val="00CA217B"/>
    <w:rsid w:val="00CB72B3"/>
    <w:rsid w:val="00CD1AAA"/>
    <w:rsid w:val="00CD7ECB"/>
    <w:rsid w:val="00CE5AFB"/>
    <w:rsid w:val="00CF0EF0"/>
    <w:rsid w:val="00CF21A7"/>
    <w:rsid w:val="00D14461"/>
    <w:rsid w:val="00D20BE2"/>
    <w:rsid w:val="00D26443"/>
    <w:rsid w:val="00D26758"/>
    <w:rsid w:val="00D318DF"/>
    <w:rsid w:val="00D37585"/>
    <w:rsid w:val="00D454D5"/>
    <w:rsid w:val="00D52EB5"/>
    <w:rsid w:val="00D5416A"/>
    <w:rsid w:val="00D7416A"/>
    <w:rsid w:val="00DB5A5B"/>
    <w:rsid w:val="00DC3D15"/>
    <w:rsid w:val="00DC65A9"/>
    <w:rsid w:val="00DE54BC"/>
    <w:rsid w:val="00DE7665"/>
    <w:rsid w:val="00E141FB"/>
    <w:rsid w:val="00E2166E"/>
    <w:rsid w:val="00E43F40"/>
    <w:rsid w:val="00E53B0E"/>
    <w:rsid w:val="00E62732"/>
    <w:rsid w:val="00E64C14"/>
    <w:rsid w:val="00E9265C"/>
    <w:rsid w:val="00EB33F7"/>
    <w:rsid w:val="00EC1648"/>
    <w:rsid w:val="00ED56BE"/>
    <w:rsid w:val="00ED6E9D"/>
    <w:rsid w:val="00ED729C"/>
    <w:rsid w:val="00EF5E94"/>
    <w:rsid w:val="00EF7AA5"/>
    <w:rsid w:val="00F11C64"/>
    <w:rsid w:val="00F331ED"/>
    <w:rsid w:val="00F37C2C"/>
    <w:rsid w:val="00F519DB"/>
    <w:rsid w:val="00F567B9"/>
    <w:rsid w:val="00FA7BC6"/>
    <w:rsid w:val="00FC3EE4"/>
    <w:rsid w:val="00FD1481"/>
    <w:rsid w:val="00FD5040"/>
    <w:rsid w:val="00FD5FA9"/>
    <w:rsid w:val="00FE5E1C"/>
    <w:rsid w:val="00FF18D3"/>
    <w:rsid w:val="00FF7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7C5AB95-42F5-4CE9-BE59-6B374A10F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5ADE"/>
  </w:style>
  <w:style w:type="paragraph" w:styleId="Heading1">
    <w:name w:val="heading 1"/>
    <w:basedOn w:val="Normal"/>
    <w:next w:val="Normal"/>
    <w:qFormat/>
    <w:rsid w:val="00005ADE"/>
    <w:pPr>
      <w:keepNext/>
      <w:outlineLvl w:val="0"/>
    </w:pPr>
    <w:rPr>
      <w:rFonts w:ascii="Abadi MT Condensed Light" w:hAnsi="Abadi MT Condensed Light"/>
      <w:b/>
      <w:sz w:val="24"/>
    </w:rPr>
  </w:style>
  <w:style w:type="paragraph" w:styleId="Heading2">
    <w:name w:val="heading 2"/>
    <w:basedOn w:val="Normal"/>
    <w:next w:val="Normal"/>
    <w:qFormat/>
    <w:rsid w:val="00005ADE"/>
    <w:pPr>
      <w:keepNext/>
      <w:outlineLvl w:val="1"/>
    </w:pPr>
    <w:rPr>
      <w:rFonts w:ascii="Arial Narrow" w:hAnsi="Arial Narrow"/>
      <w:b/>
      <w:sz w:val="22"/>
    </w:rPr>
  </w:style>
  <w:style w:type="paragraph" w:styleId="Heading3">
    <w:name w:val="heading 3"/>
    <w:basedOn w:val="Normal"/>
    <w:next w:val="Normal"/>
    <w:qFormat/>
    <w:rsid w:val="00005ADE"/>
    <w:pPr>
      <w:keepNext/>
      <w:framePr w:hSpace="180" w:wrap="notBeside" w:vAnchor="page" w:hAnchor="page" w:x="1501" w:y="2449"/>
      <w:jc w:val="center"/>
      <w:outlineLvl w:val="2"/>
    </w:pPr>
    <w:rPr>
      <w:rFonts w:ascii="Abadi MT Condensed Light" w:hAnsi="Abadi MT Condensed Light"/>
      <w:sz w:val="24"/>
    </w:rPr>
  </w:style>
  <w:style w:type="paragraph" w:styleId="Heading4">
    <w:name w:val="heading 4"/>
    <w:basedOn w:val="Normal"/>
    <w:next w:val="Normal"/>
    <w:qFormat/>
    <w:rsid w:val="00005ADE"/>
    <w:pPr>
      <w:keepNext/>
      <w:framePr w:hSpace="180" w:wrap="notBeside" w:vAnchor="page" w:hAnchor="page" w:x="1501" w:y="1441"/>
      <w:jc w:val="center"/>
      <w:outlineLvl w:val="3"/>
    </w:pPr>
    <w:rPr>
      <w:rFonts w:ascii="Abadi MT Condensed Light" w:hAnsi="Abadi MT Condensed Light"/>
      <w:sz w:val="32"/>
    </w:rPr>
  </w:style>
  <w:style w:type="paragraph" w:styleId="Heading5">
    <w:name w:val="heading 5"/>
    <w:basedOn w:val="Normal"/>
    <w:next w:val="Normal"/>
    <w:qFormat/>
    <w:rsid w:val="00005ADE"/>
    <w:pPr>
      <w:keepNext/>
      <w:framePr w:hSpace="180" w:wrap="notBeside" w:vAnchor="page" w:hAnchor="page" w:x="1501" w:y="1441"/>
      <w:jc w:val="center"/>
      <w:outlineLvl w:val="4"/>
    </w:pPr>
    <w:rPr>
      <w:rFonts w:ascii="Abadi MT Condensed Light" w:hAnsi="Abadi MT Condensed Light"/>
      <w:b/>
      <w:bCs/>
      <w:sz w:val="24"/>
    </w:rPr>
  </w:style>
  <w:style w:type="paragraph" w:styleId="Heading6">
    <w:name w:val="heading 6"/>
    <w:basedOn w:val="Normal"/>
    <w:next w:val="Normal"/>
    <w:qFormat/>
    <w:rsid w:val="00005ADE"/>
    <w:pPr>
      <w:keepNext/>
      <w:framePr w:hSpace="180" w:wrap="notBeside" w:vAnchor="page" w:hAnchor="page" w:x="1501" w:y="1441"/>
      <w:jc w:val="center"/>
      <w:outlineLvl w:val="5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05ADE"/>
    <w:rPr>
      <w:rFonts w:ascii="Arial" w:hAnsi="Arial"/>
      <w:b/>
      <w:sz w:val="24"/>
    </w:rPr>
  </w:style>
  <w:style w:type="paragraph" w:styleId="NormalWeb">
    <w:name w:val="Normal (Web)"/>
    <w:basedOn w:val="Normal"/>
    <w:rsid w:val="00B30B73"/>
    <w:pPr>
      <w:spacing w:before="100" w:beforeAutospacing="1" w:after="100" w:afterAutospacing="1"/>
    </w:pPr>
    <w:rPr>
      <w:color w:val="666666"/>
      <w:sz w:val="24"/>
      <w:szCs w:val="24"/>
    </w:rPr>
  </w:style>
  <w:style w:type="character" w:styleId="Strong">
    <w:name w:val="Strong"/>
    <w:basedOn w:val="DefaultParagraphFont"/>
    <w:qFormat/>
    <w:rsid w:val="004476E3"/>
    <w:rPr>
      <w:b/>
      <w:bCs/>
    </w:rPr>
  </w:style>
  <w:style w:type="table" w:styleId="TableGrid">
    <w:name w:val="Table Grid"/>
    <w:basedOn w:val="TableNormal"/>
    <w:rsid w:val="00BC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42A2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42A2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semiHidden/>
    <w:unhideWhenUsed/>
    <w:rsid w:val="004B31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B31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59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700DE424-C1A2-4AE7-B032-7EECD2923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2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and Theme</vt:lpstr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and Theme</dc:title>
  <dc:creator>Sean McGever</dc:creator>
  <cp:lastModifiedBy>Sean McGever</cp:lastModifiedBy>
  <cp:revision>9</cp:revision>
  <cp:lastPrinted>2018-08-31T00:55:00Z</cp:lastPrinted>
  <dcterms:created xsi:type="dcterms:W3CDTF">2018-08-29T17:31:00Z</dcterms:created>
  <dcterms:modified xsi:type="dcterms:W3CDTF">2018-09-18T05:34:00Z</dcterms:modified>
</cp:coreProperties>
</file>